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50C1" w:rsidRDefault="00E150C1" w:rsidP="00E150C1">
      <w:pPr>
        <w:spacing w:after="0"/>
        <w:jc w:val="center"/>
        <w:rPr>
          <w:b/>
          <w:bCs/>
          <w:sz w:val="28"/>
          <w:szCs w:val="28"/>
        </w:rPr>
      </w:pPr>
    </w:p>
    <w:p w:rsidR="00E150C1" w:rsidRDefault="00E150C1" w:rsidP="00E150C1">
      <w:pPr>
        <w:spacing w:after="0"/>
        <w:jc w:val="center"/>
        <w:rPr>
          <w:b/>
          <w:bCs/>
          <w:sz w:val="28"/>
          <w:szCs w:val="28"/>
        </w:rPr>
      </w:pPr>
    </w:p>
    <w:p w:rsidR="00E150C1" w:rsidRDefault="00E150C1" w:rsidP="00E150C1">
      <w:pPr>
        <w:spacing w:after="0"/>
        <w:jc w:val="center"/>
        <w:rPr>
          <w:b/>
          <w:bCs/>
          <w:sz w:val="28"/>
          <w:szCs w:val="28"/>
        </w:rPr>
      </w:pPr>
    </w:p>
    <w:p w:rsidR="00053270" w:rsidRDefault="00053270" w:rsidP="00053270">
      <w:pPr>
        <w:spacing w:after="0"/>
        <w:jc w:val="center"/>
        <w:rPr>
          <w:b/>
          <w:bCs/>
          <w:i/>
        </w:rPr>
      </w:pPr>
    </w:p>
    <w:p w:rsidR="00053270" w:rsidRDefault="00053270" w:rsidP="00053270">
      <w:pPr>
        <w:spacing w:after="0"/>
        <w:jc w:val="center"/>
        <w:rPr>
          <w:b/>
          <w:bCs/>
          <w:i/>
        </w:rPr>
      </w:pPr>
    </w:p>
    <w:p w:rsidR="00053270" w:rsidRPr="00053270" w:rsidRDefault="00053270" w:rsidP="00053270">
      <w:pPr>
        <w:spacing w:after="0"/>
        <w:jc w:val="center"/>
        <w:rPr>
          <w:b/>
          <w:bCs/>
          <w:i/>
          <w:sz w:val="28"/>
          <w:szCs w:val="28"/>
        </w:rPr>
      </w:pPr>
    </w:p>
    <w:p w:rsidR="002C7E61" w:rsidRDefault="002C7E61" w:rsidP="002C7E61">
      <w:pPr>
        <w:spacing w:after="0"/>
        <w:jc w:val="center"/>
        <w:rPr>
          <w:b/>
          <w:bCs/>
          <w:sz w:val="28"/>
          <w:szCs w:val="28"/>
        </w:rPr>
      </w:pPr>
      <w:r w:rsidRPr="005E2AAA">
        <w:rPr>
          <w:b/>
          <w:bCs/>
          <w:sz w:val="28"/>
          <w:szCs w:val="28"/>
        </w:rPr>
        <w:t>COFFEE COUNTY BOARD OF EDUCATION</w:t>
      </w:r>
    </w:p>
    <w:p w:rsidR="002C7E61" w:rsidRPr="005E2AAA" w:rsidRDefault="002C7E61" w:rsidP="002C7E61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 SESSION</w:t>
      </w:r>
    </w:p>
    <w:p w:rsidR="002C7E61" w:rsidRDefault="002C7E61" w:rsidP="002C7E61">
      <w:pPr>
        <w:spacing w:after="0"/>
        <w:jc w:val="center"/>
        <w:rPr>
          <w:b/>
          <w:bCs/>
          <w:sz w:val="28"/>
          <w:szCs w:val="28"/>
        </w:rPr>
      </w:pPr>
      <w:r w:rsidRPr="005E2AAA">
        <w:rPr>
          <w:b/>
          <w:bCs/>
          <w:sz w:val="28"/>
          <w:szCs w:val="28"/>
        </w:rPr>
        <w:t>BOARD OF EDUCATION OFFICE</w:t>
      </w:r>
    </w:p>
    <w:p w:rsidR="00BF38E8" w:rsidRPr="005E2AAA" w:rsidRDefault="00BF38E8" w:rsidP="002C7E61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400 REDDOCH HILL ROAD</w:t>
      </w:r>
    </w:p>
    <w:p w:rsidR="002C7E61" w:rsidRPr="005E2AAA" w:rsidRDefault="002C7E61" w:rsidP="002C7E61">
      <w:pPr>
        <w:spacing w:after="0"/>
        <w:jc w:val="center"/>
        <w:rPr>
          <w:b/>
          <w:bCs/>
          <w:sz w:val="28"/>
          <w:szCs w:val="28"/>
        </w:rPr>
      </w:pPr>
      <w:r w:rsidRPr="005E2AAA">
        <w:rPr>
          <w:b/>
          <w:bCs/>
          <w:sz w:val="28"/>
          <w:szCs w:val="28"/>
        </w:rPr>
        <w:t>ELBA, ALABAMA</w:t>
      </w:r>
    </w:p>
    <w:p w:rsidR="00355964" w:rsidRDefault="00271D3F" w:rsidP="00355964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UNE</w:t>
      </w:r>
      <w:r w:rsidR="00E04429">
        <w:rPr>
          <w:b/>
          <w:bCs/>
          <w:sz w:val="28"/>
          <w:szCs w:val="28"/>
        </w:rPr>
        <w:t xml:space="preserve"> </w:t>
      </w:r>
      <w:r w:rsidR="00AC41ED">
        <w:rPr>
          <w:b/>
          <w:bCs/>
          <w:sz w:val="28"/>
          <w:szCs w:val="28"/>
        </w:rPr>
        <w:t>15</w:t>
      </w:r>
      <w:r w:rsidR="00355964">
        <w:rPr>
          <w:b/>
          <w:bCs/>
          <w:sz w:val="28"/>
          <w:szCs w:val="28"/>
        </w:rPr>
        <w:t>, 20</w:t>
      </w:r>
      <w:r w:rsidR="00E908DD">
        <w:rPr>
          <w:b/>
          <w:bCs/>
          <w:sz w:val="28"/>
          <w:szCs w:val="28"/>
        </w:rPr>
        <w:t>2</w:t>
      </w:r>
      <w:r w:rsidR="00D66EB7">
        <w:rPr>
          <w:b/>
          <w:bCs/>
          <w:sz w:val="28"/>
          <w:szCs w:val="28"/>
        </w:rPr>
        <w:t>1</w:t>
      </w:r>
    </w:p>
    <w:p w:rsidR="00355964" w:rsidRDefault="00271D3F" w:rsidP="00355964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5:00 P.M.</w:t>
      </w:r>
      <w:r w:rsidR="00355964">
        <w:rPr>
          <w:b/>
          <w:bCs/>
          <w:sz w:val="28"/>
          <w:szCs w:val="28"/>
        </w:rPr>
        <w:t xml:space="preserve"> </w:t>
      </w:r>
    </w:p>
    <w:p w:rsidR="00355964" w:rsidRDefault="00355964" w:rsidP="00355964">
      <w:pPr>
        <w:spacing w:after="0"/>
        <w:jc w:val="center"/>
        <w:rPr>
          <w:b/>
          <w:bCs/>
          <w:i/>
          <w:sz w:val="28"/>
          <w:szCs w:val="28"/>
        </w:rPr>
      </w:pPr>
      <w:r>
        <w:rPr>
          <w:b/>
          <w:bCs/>
          <w:i/>
          <w:sz w:val="28"/>
          <w:szCs w:val="28"/>
        </w:rPr>
        <w:t>Preliminary Agenda</w:t>
      </w:r>
    </w:p>
    <w:p w:rsidR="00C66896" w:rsidRDefault="00C66896" w:rsidP="00E150C1">
      <w:pPr>
        <w:spacing w:after="0"/>
        <w:jc w:val="center"/>
        <w:rPr>
          <w:b/>
          <w:bCs/>
          <w:sz w:val="26"/>
          <w:szCs w:val="26"/>
        </w:rPr>
      </w:pPr>
    </w:p>
    <w:p w:rsidR="005E2AAA" w:rsidRDefault="005E2AAA" w:rsidP="00E150C1">
      <w:pPr>
        <w:jc w:val="center"/>
        <w:rPr>
          <w:rFonts w:ascii="Script MT Bold" w:hAnsi="Script MT Bold"/>
          <w:szCs w:val="24"/>
        </w:rPr>
      </w:pPr>
    </w:p>
    <w:p w:rsidR="00CE470A" w:rsidRDefault="00AC41ED" w:rsidP="00CE470A">
      <w:pPr>
        <w:pStyle w:val="ListParagraph"/>
        <w:numPr>
          <w:ilvl w:val="0"/>
          <w:numId w:val="1"/>
        </w:numPr>
        <w:rPr>
          <w:szCs w:val="24"/>
        </w:rPr>
      </w:pPr>
      <w:r>
        <w:rPr>
          <w:szCs w:val="24"/>
        </w:rPr>
        <w:t>Review interview questions and format</w:t>
      </w:r>
      <w:bookmarkStart w:id="0" w:name="_GoBack"/>
      <w:bookmarkEnd w:id="0"/>
    </w:p>
    <w:p w:rsidR="00E4266C" w:rsidRPr="00425E42" w:rsidRDefault="00E04429" w:rsidP="00271D3F">
      <w:pPr>
        <w:pStyle w:val="ListParagraph"/>
        <w:ind w:left="1800"/>
        <w:rPr>
          <w:szCs w:val="24"/>
        </w:rPr>
      </w:pPr>
      <w:r w:rsidRPr="00425E42">
        <w:rPr>
          <w:szCs w:val="24"/>
        </w:rPr>
        <w:tab/>
        <w:t xml:space="preserve">   </w:t>
      </w:r>
    </w:p>
    <w:sectPr w:rsidR="00E4266C" w:rsidRPr="00425E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A024E4"/>
    <w:multiLevelType w:val="hybridMultilevel"/>
    <w:tmpl w:val="BA5CCDF2"/>
    <w:lvl w:ilvl="0" w:tplc="2F00966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2NTYwMrS0MLYwMjFR0lEKTi0uzszPAykwMqsFANvtDnAtAAAA"/>
  </w:docVars>
  <w:rsids>
    <w:rsidRoot w:val="00E150C1"/>
    <w:rsid w:val="0004537E"/>
    <w:rsid w:val="00053270"/>
    <w:rsid w:val="00066905"/>
    <w:rsid w:val="000A561A"/>
    <w:rsid w:val="000B3778"/>
    <w:rsid w:val="000D3871"/>
    <w:rsid w:val="000E18A2"/>
    <w:rsid w:val="000F0EDC"/>
    <w:rsid w:val="00171B67"/>
    <w:rsid w:val="0017440B"/>
    <w:rsid w:val="002055F1"/>
    <w:rsid w:val="00231974"/>
    <w:rsid w:val="00270C6B"/>
    <w:rsid w:val="00271D3F"/>
    <w:rsid w:val="0029709C"/>
    <w:rsid w:val="002C03B6"/>
    <w:rsid w:val="002C7E61"/>
    <w:rsid w:val="002E47DD"/>
    <w:rsid w:val="003061B6"/>
    <w:rsid w:val="00334575"/>
    <w:rsid w:val="00355964"/>
    <w:rsid w:val="0036757C"/>
    <w:rsid w:val="0037469E"/>
    <w:rsid w:val="003B3ACA"/>
    <w:rsid w:val="003C3416"/>
    <w:rsid w:val="003D48B3"/>
    <w:rsid w:val="00425A1C"/>
    <w:rsid w:val="00425E42"/>
    <w:rsid w:val="00447672"/>
    <w:rsid w:val="00451FA6"/>
    <w:rsid w:val="004725C8"/>
    <w:rsid w:val="004A4DBE"/>
    <w:rsid w:val="004D6D52"/>
    <w:rsid w:val="004E358C"/>
    <w:rsid w:val="0058788E"/>
    <w:rsid w:val="005A64C9"/>
    <w:rsid w:val="005C40AF"/>
    <w:rsid w:val="005C5D1D"/>
    <w:rsid w:val="005E2AAA"/>
    <w:rsid w:val="005F1589"/>
    <w:rsid w:val="005F3FB4"/>
    <w:rsid w:val="00643026"/>
    <w:rsid w:val="0065029D"/>
    <w:rsid w:val="00651BCE"/>
    <w:rsid w:val="00662432"/>
    <w:rsid w:val="006827EA"/>
    <w:rsid w:val="006A1189"/>
    <w:rsid w:val="006D6A45"/>
    <w:rsid w:val="00726F82"/>
    <w:rsid w:val="007477BF"/>
    <w:rsid w:val="00795716"/>
    <w:rsid w:val="007A48C2"/>
    <w:rsid w:val="008109FD"/>
    <w:rsid w:val="008161CA"/>
    <w:rsid w:val="00817268"/>
    <w:rsid w:val="00862C9D"/>
    <w:rsid w:val="00872DB5"/>
    <w:rsid w:val="0090776A"/>
    <w:rsid w:val="00933485"/>
    <w:rsid w:val="0093695B"/>
    <w:rsid w:val="009B45D3"/>
    <w:rsid w:val="00A32FE9"/>
    <w:rsid w:val="00A6799E"/>
    <w:rsid w:val="00A70386"/>
    <w:rsid w:val="00AC41ED"/>
    <w:rsid w:val="00AD4BA1"/>
    <w:rsid w:val="00AE7D5C"/>
    <w:rsid w:val="00B2495C"/>
    <w:rsid w:val="00B63D16"/>
    <w:rsid w:val="00BA2EE1"/>
    <w:rsid w:val="00BA69A4"/>
    <w:rsid w:val="00BE1ABD"/>
    <w:rsid w:val="00BF21A5"/>
    <w:rsid w:val="00BF38E8"/>
    <w:rsid w:val="00C14DAC"/>
    <w:rsid w:val="00C66896"/>
    <w:rsid w:val="00C80998"/>
    <w:rsid w:val="00CE470A"/>
    <w:rsid w:val="00CF51FB"/>
    <w:rsid w:val="00D15BFA"/>
    <w:rsid w:val="00D24785"/>
    <w:rsid w:val="00D2498F"/>
    <w:rsid w:val="00D66EB7"/>
    <w:rsid w:val="00D94EDD"/>
    <w:rsid w:val="00DA25D2"/>
    <w:rsid w:val="00DE2F88"/>
    <w:rsid w:val="00E04429"/>
    <w:rsid w:val="00E13892"/>
    <w:rsid w:val="00E150C1"/>
    <w:rsid w:val="00E4266C"/>
    <w:rsid w:val="00E7199D"/>
    <w:rsid w:val="00E908DD"/>
    <w:rsid w:val="00EC4001"/>
    <w:rsid w:val="00EC45D2"/>
    <w:rsid w:val="00EC550E"/>
    <w:rsid w:val="00ED569F"/>
    <w:rsid w:val="00F17393"/>
    <w:rsid w:val="00F42329"/>
    <w:rsid w:val="00F64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569FE"/>
  <w15:docId w15:val="{BBF74D03-215A-4885-9972-38EE36DD0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50C1"/>
    <w:pPr>
      <w:spacing w:line="240" w:lineRule="auto"/>
    </w:pPr>
    <w:rPr>
      <w:rFonts w:ascii="Arial" w:hAnsi="Arial" w:cs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150C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6D5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D5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E47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781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e County School System</Company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Hataway</dc:creator>
  <cp:lastModifiedBy>Kendra Thomas</cp:lastModifiedBy>
  <cp:revision>3</cp:revision>
  <cp:lastPrinted>2021-04-19T15:58:00Z</cp:lastPrinted>
  <dcterms:created xsi:type="dcterms:W3CDTF">2021-06-10T13:43:00Z</dcterms:created>
  <dcterms:modified xsi:type="dcterms:W3CDTF">2021-06-10T13:44:00Z</dcterms:modified>
</cp:coreProperties>
</file>